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2A74A" w14:textId="45B5301F" w:rsidR="00332537" w:rsidRPr="00DB4CDE" w:rsidRDefault="00332537" w:rsidP="00332537">
      <w:pPr>
        <w:spacing w:before="240"/>
        <w:jc w:val="center"/>
        <w:rPr>
          <w:sz w:val="40"/>
          <w:szCs w:val="40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87FA03" wp14:editId="5D8F351B">
                <wp:simplePos x="0" y="0"/>
                <wp:positionH relativeFrom="margin">
                  <wp:posOffset>0</wp:posOffset>
                </wp:positionH>
                <wp:positionV relativeFrom="paragraph">
                  <wp:posOffset>660400</wp:posOffset>
                </wp:positionV>
                <wp:extent cx="5805170" cy="0"/>
                <wp:effectExtent l="0" t="19050" r="24130" b="19050"/>
                <wp:wrapTopAndBottom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517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81BC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BAA2F5" id="Straight Connector 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52pt" to="457.1pt,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" strokecolor="#81bc00" strokeweight="3pt">
                <w10:wrap type="topAndBottom" anchorx="margin"/>
              </v:line>
            </w:pict>
          </mc:Fallback>
        </mc:AlternateContent>
      </w:r>
      <w:r w:rsidR="0008561F">
        <w:rPr>
          <w:sz w:val="40"/>
          <w:szCs w:val="40"/>
        </w:rPr>
        <w:t>Assessment Brief</w:t>
      </w:r>
      <w:r w:rsidRPr="00DB4CDE">
        <w:rPr>
          <w:sz w:val="40"/>
          <w:szCs w:val="40"/>
        </w:rPr>
        <w:t xml:space="preserve"> – </w:t>
      </w:r>
      <w:r w:rsidR="00DE4E4F">
        <w:rPr>
          <w:sz w:val="40"/>
          <w:szCs w:val="40"/>
        </w:rPr>
        <w:t>Debugging Task</w:t>
      </w:r>
    </w:p>
    <w:p w14:paraId="7918A396" w14:textId="77777777" w:rsidR="00332537" w:rsidRDefault="00332537" w:rsidP="00332537">
      <w:pPr>
        <w:spacing w:after="0"/>
      </w:pPr>
    </w:p>
    <w:p w14:paraId="277B79A3" w14:textId="698C82F1" w:rsidR="001967FB" w:rsidRDefault="001967FB" w:rsidP="000E5ED0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otes on Assessment Task:</w:t>
      </w:r>
    </w:p>
    <w:p w14:paraId="7C24DC1F" w14:textId="6CB0E766" w:rsidR="001967FB" w:rsidRPr="00312403" w:rsidRDefault="001967FB" w:rsidP="001967FB">
      <w:pPr>
        <w:rPr>
          <w:rFonts w:cstheme="majorHAnsi"/>
          <w:color w:val="000000"/>
        </w:rPr>
      </w:pPr>
      <w:r w:rsidRPr="00312403">
        <w:rPr>
          <w:rFonts w:cstheme="majorHAnsi"/>
          <w:color w:val="000000"/>
        </w:rPr>
        <w:t>This brief has been designed around the specific, cumulative evidence you must prepare for and present by your assessment milestone to demonstrate you have</w:t>
      </w:r>
      <w:r>
        <w:rPr>
          <w:rFonts w:cstheme="majorHAnsi"/>
          <w:color w:val="000000"/>
        </w:rPr>
        <w:t xml:space="preserve"> achieved</w:t>
      </w:r>
      <w:r w:rsidRPr="00312403">
        <w:rPr>
          <w:rFonts w:cstheme="majorHAnsi"/>
          <w:color w:val="000000"/>
        </w:rPr>
        <w:t xml:space="preserve"> competency in the requisite knowledge and skills for this subject. Submissions conforming to this brief will provide the specific evidence listed in the table titled </w:t>
      </w:r>
      <w:r w:rsidRPr="00312403">
        <w:rPr>
          <w:rFonts w:cstheme="majorHAnsi"/>
          <w:i/>
          <w:color w:val="000000"/>
        </w:rPr>
        <w:t xml:space="preserve">Assessment and Competency Requirements </w:t>
      </w:r>
      <w:r w:rsidR="00EF08CC">
        <w:rPr>
          <w:rFonts w:cstheme="majorHAnsi"/>
          <w:color w:val="000000"/>
        </w:rPr>
        <w:t>within the Subject and Assessment guide for this subject.</w:t>
      </w:r>
      <w:r w:rsidRPr="00312403">
        <w:rPr>
          <w:rFonts w:cstheme="majorHAnsi"/>
          <w:color w:val="000000"/>
        </w:rPr>
        <w:t xml:space="preserve">  </w:t>
      </w:r>
    </w:p>
    <w:p w14:paraId="5E060B05" w14:textId="38953CD4" w:rsidR="001967FB" w:rsidRDefault="001967FB" w:rsidP="001967FB">
      <w:pPr>
        <w:rPr>
          <w:rFonts w:cstheme="majorHAnsi"/>
          <w:color w:val="000000"/>
        </w:rPr>
      </w:pPr>
      <w:r w:rsidRPr="00312403">
        <w:rPr>
          <w:rFonts w:cstheme="majorHAnsi"/>
          <w:color w:val="000000"/>
        </w:rPr>
        <w:t>You may present additional, or other evidence of competency, but this should be as a result of individual negotiation with your teacher</w:t>
      </w:r>
      <w:r>
        <w:rPr>
          <w:rFonts w:cstheme="majorHAnsi"/>
          <w:color w:val="000000"/>
        </w:rPr>
        <w:t>.</w:t>
      </w:r>
    </w:p>
    <w:p w14:paraId="21A94978" w14:textId="3D8A3481" w:rsidR="001967FB" w:rsidRPr="001967FB" w:rsidRDefault="001967FB" w:rsidP="001967FB">
      <w:pPr>
        <w:rPr>
          <w:rFonts w:cstheme="majorHAnsi"/>
          <w:color w:val="000000"/>
        </w:rPr>
      </w:pPr>
      <w:r>
        <w:rPr>
          <w:rFonts w:cstheme="majorHAnsi"/>
          <w:color w:val="000000"/>
        </w:rPr>
        <w:t xml:space="preserve">For specific </w:t>
      </w:r>
      <w:r w:rsidR="00EF08CC">
        <w:rPr>
          <w:rFonts w:cstheme="majorHAnsi"/>
          <w:color w:val="000000"/>
        </w:rPr>
        <w:t xml:space="preserve">competency requirements </w:t>
      </w:r>
      <w:r>
        <w:rPr>
          <w:rFonts w:cstheme="majorHAnsi"/>
          <w:color w:val="000000"/>
        </w:rPr>
        <w:t xml:space="preserve">and evidence needed for assessment submission, always consult the </w:t>
      </w:r>
      <w:hyperlink r:id="rId8" w:history="1">
        <w:r w:rsidRPr="001967FB">
          <w:rPr>
            <w:rStyle w:val="Hyperlink"/>
            <w:rFonts w:cstheme="majorHAnsi"/>
          </w:rPr>
          <w:t>Subject and Assessment Guide</w:t>
        </w:r>
      </w:hyperlink>
      <w:r>
        <w:rPr>
          <w:rFonts w:cstheme="majorHAnsi"/>
          <w:color w:val="000000"/>
        </w:rPr>
        <w:t xml:space="preserve"> for this subject.</w:t>
      </w:r>
    </w:p>
    <w:p w14:paraId="4148AC4D" w14:textId="23401D0C" w:rsidR="000E5ED0" w:rsidRPr="00105040" w:rsidRDefault="00DE4E4F" w:rsidP="000E5ED0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Debugging Task</w:t>
      </w:r>
      <w:r w:rsidR="000E5ED0" w:rsidRPr="00F22E75">
        <w:rPr>
          <w:sz w:val="28"/>
          <w:szCs w:val="28"/>
          <w:u w:val="single"/>
        </w:rPr>
        <w:t>:</w:t>
      </w:r>
    </w:p>
    <w:p w14:paraId="72110427" w14:textId="77777777" w:rsidR="00DE4E4F" w:rsidRDefault="00DE4E4F" w:rsidP="00DE4E4F">
      <w:pPr>
        <w:spacing w:after="120"/>
        <w:rPr>
          <w:rFonts w:cstheme="majorHAnsi"/>
        </w:rPr>
      </w:pPr>
      <w:r>
        <w:rPr>
          <w:rFonts w:cstheme="majorHAnsi"/>
        </w:rPr>
        <w:t>You have received the following email from your supervisor:</w:t>
      </w:r>
    </w:p>
    <w:p w14:paraId="11D943FB" w14:textId="77777777" w:rsidR="00DE4E4F" w:rsidRDefault="00DE4E4F" w:rsidP="00DE4E4F">
      <w:pPr>
        <w:spacing w:after="120"/>
        <w:rPr>
          <w:rFonts w:cstheme="majorHAnsi"/>
        </w:rPr>
      </w:pPr>
    </w:p>
    <w:p w14:paraId="5711B8BE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Hi,</w:t>
      </w:r>
    </w:p>
    <w:p w14:paraId="5DE93294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I have a problem with a bit of code one of the other interns has made.</w:t>
      </w:r>
    </w:p>
    <w:p w14:paraId="564644A3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The designers wanted a simple program to let them double-check the NPC data stored in the game’s data file.</w:t>
      </w:r>
    </w:p>
    <w:p w14:paraId="60C3F821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 xml:space="preserve">In the </w:t>
      </w:r>
      <w:r>
        <w:rPr>
          <w:rFonts w:cstheme="majorHAnsi"/>
          <w:i/>
          <w:iCs/>
        </w:rPr>
        <w:t>AIEYear1Samples</w:t>
      </w:r>
      <w:r>
        <w:rPr>
          <w:rFonts w:cstheme="majorHAnsi"/>
        </w:rPr>
        <w:t xml:space="preserve"> </w:t>
      </w:r>
      <w:proofErr w:type="spellStart"/>
      <w:r>
        <w:rPr>
          <w:rFonts w:cstheme="majorHAnsi"/>
        </w:rPr>
        <w:t>git</w:t>
      </w:r>
      <w:proofErr w:type="spellEnd"/>
      <w:r>
        <w:rPr>
          <w:rFonts w:cstheme="majorHAnsi"/>
        </w:rPr>
        <w:t xml:space="preserve"> repo you’ll find the project </w:t>
      </w:r>
      <w:proofErr w:type="spellStart"/>
      <w:r w:rsidRPr="00C31163">
        <w:rPr>
          <w:rFonts w:cstheme="majorHAnsi"/>
          <w:i/>
          <w:iCs/>
        </w:rPr>
        <w:t>IntroCPP_BinaryFileIO_NPCData</w:t>
      </w:r>
      <w:proofErr w:type="spellEnd"/>
      <w:r>
        <w:rPr>
          <w:rFonts w:cstheme="majorHAnsi"/>
        </w:rPr>
        <w:t>.</w:t>
      </w:r>
    </w:p>
    <w:p w14:paraId="5912FECD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There are a few problems I have with this program:</w:t>
      </w:r>
    </w:p>
    <w:p w14:paraId="48C5DF21" w14:textId="77777777" w:rsidR="00DE4E4F" w:rsidRDefault="00DE4E4F" w:rsidP="00DE4E4F">
      <w:pPr>
        <w:pStyle w:val="ListParagraph"/>
        <w:numPr>
          <w:ilvl w:val="2"/>
          <w:numId w:val="2"/>
        </w:numPr>
        <w:spacing w:after="120"/>
        <w:rPr>
          <w:rFonts w:asciiTheme="majorHAnsi" w:hAnsiTheme="majorHAnsi" w:cstheme="majorHAnsi"/>
        </w:rPr>
      </w:pPr>
      <w:r w:rsidRPr="002530C9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 xml:space="preserve">designers tell me when they run this program on their real data files it takes way too long to load. </w:t>
      </w:r>
      <w:r>
        <w:rPr>
          <w:rFonts w:asciiTheme="majorHAnsi" w:hAnsiTheme="majorHAnsi" w:cstheme="majorHAnsi"/>
        </w:rPr>
        <w:br/>
        <w:t>It seems the program reads the whole data file and stores the whole thing in memory – this is bad!</w:t>
      </w:r>
      <w:r>
        <w:rPr>
          <w:rFonts w:asciiTheme="majorHAnsi" w:hAnsiTheme="majorHAnsi" w:cstheme="majorHAnsi"/>
        </w:rPr>
        <w:br/>
        <w:t>I need it to only load the current record. You’ll need to create a random-access algorithm to jump directly to the required record. DON’T sequentially read the file!</w:t>
      </w:r>
    </w:p>
    <w:p w14:paraId="6A0DDAF7" w14:textId="77777777" w:rsidR="00DE4E4F" w:rsidRDefault="00DE4E4F" w:rsidP="00DE4E4F">
      <w:pPr>
        <w:pStyle w:val="ListParagraph"/>
        <w:numPr>
          <w:ilvl w:val="2"/>
          <w:numId w:val="2"/>
        </w:numPr>
        <w:spacing w:after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or some reason the NPC’s name isn’t being read in correctly. Can you fix this?</w:t>
      </w:r>
    </w:p>
    <w:p w14:paraId="309617BD" w14:textId="77777777" w:rsidR="00DE4E4F" w:rsidRDefault="00DE4E4F" w:rsidP="00DE4E4F">
      <w:pPr>
        <w:pStyle w:val="ListParagraph"/>
        <w:numPr>
          <w:ilvl w:val="2"/>
          <w:numId w:val="2"/>
        </w:numPr>
        <w:spacing w:after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 get a crash when pressing the right arrow to go the next record while I’m on the last one (there are only 5 records in the sample file).</w:t>
      </w:r>
    </w:p>
    <w:p w14:paraId="0919779E" w14:textId="77777777" w:rsidR="00DE4E4F" w:rsidRDefault="00DE4E4F" w:rsidP="00DE4E4F">
      <w:pPr>
        <w:pStyle w:val="ListParagraph"/>
        <w:numPr>
          <w:ilvl w:val="2"/>
          <w:numId w:val="2"/>
        </w:numPr>
        <w:spacing w:after="1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nd finally, the most annoying thing is the whole program has no comments! Please add comments so the next intern knows what they’re doing.</w:t>
      </w:r>
    </w:p>
    <w:p w14:paraId="310EA697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lastRenderedPageBreak/>
        <w:t xml:space="preserve">When you’re done with your </w:t>
      </w:r>
      <w:proofErr w:type="gramStart"/>
      <w:r>
        <w:rPr>
          <w:rFonts w:cstheme="majorHAnsi"/>
        </w:rPr>
        <w:t>fixes</w:t>
      </w:r>
      <w:proofErr w:type="gramEnd"/>
      <w:r>
        <w:rPr>
          <w:rFonts w:cstheme="majorHAnsi"/>
        </w:rPr>
        <w:t xml:space="preserve"> I want you to really </w:t>
      </w:r>
      <w:r>
        <w:rPr>
          <w:rFonts w:cstheme="majorHAnsi"/>
          <w:i/>
          <w:iCs/>
        </w:rPr>
        <w:t>TEST</w:t>
      </w:r>
      <w:r>
        <w:rPr>
          <w:rFonts w:cstheme="majorHAnsi"/>
        </w:rPr>
        <w:t xml:space="preserve"> your work. Give me a brief report of how you tested your work – including what tests you ran and their results (I’m expecting at least 3 or 4 tests).</w:t>
      </w:r>
    </w:p>
    <w:p w14:paraId="1A19BF8E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I also need to make sure you know what you’re doing in Visual Studio, so give me a few screenshots of you using the debugger. Show me:</w:t>
      </w:r>
    </w:p>
    <w:p w14:paraId="68D6761D" w14:textId="77777777" w:rsidR="00DE4E4F" w:rsidRPr="00FF0407" w:rsidRDefault="00DE4E4F" w:rsidP="00DE4E4F">
      <w:pPr>
        <w:pStyle w:val="ListParagraph"/>
        <w:numPr>
          <w:ilvl w:val="2"/>
          <w:numId w:val="2"/>
        </w:numPr>
        <w:spacing w:after="120"/>
        <w:rPr>
          <w:rFonts w:cstheme="majorHAnsi"/>
        </w:rPr>
      </w:pPr>
      <w:r>
        <w:rPr>
          <w:rFonts w:asciiTheme="majorHAnsi" w:hAnsiTheme="majorHAnsi" w:cstheme="majorHAnsi"/>
        </w:rPr>
        <w:t xml:space="preserve">Some </w:t>
      </w:r>
      <w:r w:rsidRPr="00FF0407">
        <w:rPr>
          <w:rFonts w:asciiTheme="majorHAnsi" w:hAnsiTheme="majorHAnsi" w:cstheme="majorHAnsi"/>
        </w:rPr>
        <w:t>breakpoints</w:t>
      </w:r>
      <w:r>
        <w:rPr>
          <w:rFonts w:asciiTheme="majorHAnsi" w:hAnsiTheme="majorHAnsi" w:cstheme="majorHAnsi"/>
        </w:rPr>
        <w:t xml:space="preserve"> you’ve placed in the code, </w:t>
      </w:r>
    </w:p>
    <w:p w14:paraId="067E13F9" w14:textId="77777777" w:rsidR="00DE4E4F" w:rsidRPr="00F56D7B" w:rsidRDefault="00DE4E4F" w:rsidP="00DE4E4F">
      <w:pPr>
        <w:pStyle w:val="ListParagraph"/>
        <w:numPr>
          <w:ilvl w:val="2"/>
          <w:numId w:val="2"/>
        </w:numPr>
        <w:spacing w:after="120"/>
        <w:rPr>
          <w:rFonts w:cstheme="majorHAnsi"/>
        </w:rPr>
      </w:pPr>
      <w:r>
        <w:rPr>
          <w:rFonts w:asciiTheme="majorHAnsi" w:hAnsiTheme="majorHAnsi" w:cstheme="majorHAnsi"/>
        </w:rPr>
        <w:t>Some auto and custom watch variables displayed while debugging, and</w:t>
      </w:r>
    </w:p>
    <w:p w14:paraId="2DD0FE57" w14:textId="77777777" w:rsidR="00DE4E4F" w:rsidRPr="00B678AB" w:rsidRDefault="00DE4E4F" w:rsidP="00DE4E4F">
      <w:pPr>
        <w:pStyle w:val="ListParagraph"/>
        <w:numPr>
          <w:ilvl w:val="2"/>
          <w:numId w:val="2"/>
        </w:numPr>
        <w:spacing w:after="120"/>
        <w:rPr>
          <w:rFonts w:asciiTheme="majorHAnsi" w:hAnsiTheme="majorHAnsi" w:cstheme="majorHAnsi"/>
        </w:rPr>
      </w:pPr>
      <w:r w:rsidRPr="00B678AB">
        <w:rPr>
          <w:rFonts w:asciiTheme="majorHAnsi" w:hAnsiTheme="majorHAnsi" w:cstheme="majorHAnsi"/>
        </w:rPr>
        <w:t xml:space="preserve">The </w:t>
      </w:r>
      <w:proofErr w:type="spellStart"/>
      <w:r w:rsidRPr="00B678AB">
        <w:rPr>
          <w:rFonts w:asciiTheme="majorHAnsi" w:hAnsiTheme="majorHAnsi" w:cstheme="majorHAnsi"/>
        </w:rPr>
        <w:t>callstack</w:t>
      </w:r>
      <w:proofErr w:type="spellEnd"/>
      <w:r w:rsidRPr="00B678AB">
        <w:rPr>
          <w:rFonts w:asciiTheme="majorHAnsi" w:hAnsiTheme="majorHAnsi" w:cstheme="majorHAnsi"/>
        </w:rPr>
        <w:t xml:space="preserve"> while </w:t>
      </w:r>
      <w:proofErr w:type="gramStart"/>
      <w:r w:rsidRPr="00B678AB">
        <w:rPr>
          <w:rFonts w:asciiTheme="majorHAnsi" w:hAnsiTheme="majorHAnsi" w:cstheme="majorHAnsi"/>
        </w:rPr>
        <w:t>your</w:t>
      </w:r>
      <w:proofErr w:type="gramEnd"/>
      <w:r w:rsidRPr="00B678AB">
        <w:rPr>
          <w:rFonts w:asciiTheme="majorHAnsi" w:hAnsiTheme="majorHAnsi" w:cstheme="majorHAnsi"/>
        </w:rPr>
        <w:t xml:space="preserve"> debugging the program</w:t>
      </w:r>
    </w:p>
    <w:p w14:paraId="45BA2300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Oh, and tell me the keyboard shortcuts for stepping through code in the debugger.</w:t>
      </w:r>
    </w:p>
    <w:p w14:paraId="10DD9736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Do a good job and I’ll recommend you to the boss!</w:t>
      </w:r>
    </w:p>
    <w:p w14:paraId="1FFEAEC9" w14:textId="77777777" w:rsidR="00DE4E4F" w:rsidRDefault="00DE4E4F" w:rsidP="00DE4E4F">
      <w:pPr>
        <w:spacing w:after="120"/>
        <w:ind w:left="720"/>
        <w:rPr>
          <w:rFonts w:cstheme="majorHAnsi"/>
        </w:rPr>
      </w:pPr>
      <w:r>
        <w:rPr>
          <w:rFonts w:cstheme="majorHAnsi"/>
        </w:rPr>
        <w:t>Cheers,</w:t>
      </w:r>
      <w:r>
        <w:rPr>
          <w:rFonts w:cstheme="majorHAnsi"/>
        </w:rPr>
        <w:br/>
        <w:t>Sam</w:t>
      </w:r>
    </w:p>
    <w:p w14:paraId="08842964" w14:textId="77777777" w:rsidR="00DE4E4F" w:rsidRPr="0042344E" w:rsidRDefault="00DE4E4F" w:rsidP="00DE4E4F">
      <w:pPr>
        <w:spacing w:after="120"/>
        <w:ind w:left="720"/>
        <w:rPr>
          <w:rFonts w:cstheme="majorHAnsi"/>
        </w:rPr>
      </w:pPr>
    </w:p>
    <w:p w14:paraId="5134A909" w14:textId="6867678F" w:rsidR="00DE4E4F" w:rsidRDefault="00DE4E4F" w:rsidP="00DE4E4F">
      <w:pPr>
        <w:spacing w:after="120"/>
        <w:rPr>
          <w:rFonts w:cstheme="majorHAnsi"/>
        </w:rPr>
      </w:pPr>
      <w:r>
        <w:rPr>
          <w:rFonts w:cstheme="majorHAnsi"/>
        </w:rPr>
        <w:t xml:space="preserve">Fix the problems described in the email above. Your final program must resolve all </w:t>
      </w:r>
      <w:proofErr w:type="gramStart"/>
      <w:r>
        <w:rPr>
          <w:rFonts w:cstheme="majorHAnsi"/>
        </w:rPr>
        <w:t>bugs, and</w:t>
      </w:r>
      <w:proofErr w:type="gramEnd"/>
      <w:r>
        <w:rPr>
          <w:rFonts w:cstheme="majorHAnsi"/>
        </w:rPr>
        <w:t xml:space="preserve"> use a random-access algorithm to read and load a single record at a time from the data file.</w:t>
      </w:r>
    </w:p>
    <w:p w14:paraId="3A579388" w14:textId="77777777" w:rsidR="00D54280" w:rsidRPr="00105040" w:rsidRDefault="00D54280" w:rsidP="00D54280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Submission</w:t>
      </w:r>
      <w:r w:rsidRPr="00F22E75">
        <w:rPr>
          <w:sz w:val="28"/>
          <w:szCs w:val="28"/>
          <w:u w:val="single"/>
        </w:rPr>
        <w:t>:</w:t>
      </w:r>
    </w:p>
    <w:p w14:paraId="4CC3A8FD" w14:textId="77777777" w:rsidR="00D54280" w:rsidRDefault="00D54280" w:rsidP="00D54280">
      <w:r>
        <w:t>You will need to submit the following:</w:t>
      </w:r>
    </w:p>
    <w:p w14:paraId="0936D0EC" w14:textId="77777777" w:rsidR="00D54280" w:rsidRDefault="00D54280" w:rsidP="00D54280">
      <w:pPr>
        <w:pStyle w:val="ListParagraph"/>
        <w:numPr>
          <w:ilvl w:val="0"/>
          <w:numId w:val="4"/>
        </w:numPr>
      </w:pPr>
      <w:r>
        <w:t>A Release build of your application that can execute as a stand-along program</w:t>
      </w:r>
    </w:p>
    <w:p w14:paraId="16F9AD80" w14:textId="77777777" w:rsidR="00D54280" w:rsidRDefault="00D54280" w:rsidP="00D54280">
      <w:pPr>
        <w:pStyle w:val="ListParagraph"/>
        <w:numPr>
          <w:ilvl w:val="0"/>
          <w:numId w:val="4"/>
        </w:numPr>
      </w:pPr>
      <w:r>
        <w:t>Your complete Visual Studio project</w:t>
      </w:r>
    </w:p>
    <w:p w14:paraId="0381D115" w14:textId="77777777" w:rsidR="00D54280" w:rsidRDefault="00D54280" w:rsidP="00D54280">
      <w:pPr>
        <w:pStyle w:val="ListParagraph"/>
        <w:numPr>
          <w:ilvl w:val="1"/>
          <w:numId w:val="4"/>
        </w:numPr>
      </w:pPr>
      <w:r>
        <w:t>Be sure to remove any temporary build folders (i.e., the Debug and Release folders). Only project files, source code files, and any resource files used should be included in your submission.</w:t>
      </w:r>
    </w:p>
    <w:p w14:paraId="263ED458" w14:textId="77777777" w:rsidR="00D54280" w:rsidRDefault="00D54280" w:rsidP="00D54280">
      <w:r>
        <w:t>Package all files in a single compressed archive file (.zip, .7z, or .</w:t>
      </w:r>
      <w:proofErr w:type="spellStart"/>
      <w:r>
        <w:t>rar</w:t>
      </w:r>
      <w:proofErr w:type="spellEnd"/>
      <w:r>
        <w:t>)</w:t>
      </w:r>
    </w:p>
    <w:p w14:paraId="61FCCD29" w14:textId="77777777" w:rsidR="00D54280" w:rsidRDefault="00D54280" w:rsidP="00DE4E4F">
      <w:pPr>
        <w:spacing w:after="120"/>
        <w:rPr>
          <w:rFonts w:cstheme="majorHAnsi"/>
        </w:rPr>
      </w:pPr>
    </w:p>
    <w:p w14:paraId="153351DC" w14:textId="77777777" w:rsidR="00B9114D" w:rsidRDefault="00B9114D" w:rsidP="00DE4E4F"/>
    <w:sectPr w:rsidR="00B9114D" w:rsidSect="008F6A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17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E4315" w14:textId="77777777" w:rsidR="00104644" w:rsidRDefault="00104644" w:rsidP="00A044A1">
      <w:pPr>
        <w:spacing w:after="0" w:line="240" w:lineRule="auto"/>
      </w:pPr>
      <w:r>
        <w:separator/>
      </w:r>
    </w:p>
  </w:endnote>
  <w:endnote w:type="continuationSeparator" w:id="0">
    <w:p w14:paraId="3BEA2E80" w14:textId="77777777" w:rsidR="00104644" w:rsidRDefault="00104644" w:rsidP="00A044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A328" w14:textId="77777777" w:rsidR="00DE4E4F" w:rsidRDefault="00DE4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0AC79" w14:textId="1E325B16" w:rsidR="00A044A1" w:rsidRDefault="004736F5" w:rsidP="004736F5">
    <w:pPr>
      <w:pStyle w:val="Footer"/>
      <w:pBdr>
        <w:top w:val="single" w:sz="24" w:space="5" w:color="9BBB59" w:themeColor="accent3"/>
      </w:pBdr>
      <w:rPr>
        <w:i/>
        <w:iCs/>
        <w:color w:val="8C8C8C" w:themeColor="background1" w:themeShade="8C"/>
      </w:rPr>
    </w:pPr>
    <w:r w:rsidRPr="004736F5">
      <w:rPr>
        <w:i/>
        <w:iCs/>
        <w:color w:val="8C8C8C" w:themeColor="background1" w:themeShade="8C"/>
      </w:rPr>
      <w:fldChar w:fldCharType="begin"/>
    </w:r>
    <w:r w:rsidRPr="004736F5">
      <w:rPr>
        <w:i/>
        <w:iCs/>
        <w:color w:val="8C8C8C" w:themeColor="background1" w:themeShade="8C"/>
      </w:rPr>
      <w:instrText xml:space="preserve"> PAGE   \* MERGEFORMAT </w:instrText>
    </w:r>
    <w:r w:rsidRPr="004736F5">
      <w:rPr>
        <w:i/>
        <w:iCs/>
        <w:color w:val="8C8C8C" w:themeColor="background1" w:themeShade="8C"/>
      </w:rPr>
      <w:fldChar w:fldCharType="separate"/>
    </w:r>
    <w:r w:rsidR="00E6399B">
      <w:rPr>
        <w:i/>
        <w:iCs/>
        <w:noProof/>
        <w:color w:val="8C8C8C" w:themeColor="background1" w:themeShade="8C"/>
      </w:rPr>
      <w:t>2</w:t>
    </w:r>
    <w:r w:rsidRPr="004736F5">
      <w:rPr>
        <w:i/>
        <w:iCs/>
        <w:noProof/>
        <w:color w:val="8C8C8C" w:themeColor="background1" w:themeShade="8C"/>
      </w:rPr>
      <w:fldChar w:fldCharType="end"/>
    </w:r>
    <w:r w:rsidRPr="004736F5">
      <w:rPr>
        <w:i/>
        <w:iCs/>
        <w:color w:val="8C8C8C" w:themeColor="background1" w:themeShade="8C"/>
      </w:rPr>
      <w:ptab w:relativeTo="margin" w:alignment="center" w:leader="none"/>
    </w:r>
    <w:r w:rsidRPr="004736F5">
      <w:rPr>
        <w:i/>
        <w:iCs/>
        <w:color w:val="8C8C8C" w:themeColor="background1" w:themeShade="8C"/>
      </w:rPr>
      <w:ptab w:relativeTo="margin" w:alignment="right" w:leader="none"/>
    </w:r>
    <w:r w:rsidR="00023DAC">
      <w:rPr>
        <w:i/>
        <w:iCs/>
        <w:color w:val="8C8C8C" w:themeColor="background1" w:themeShade="8C"/>
      </w:rPr>
      <w:t xml:space="preserve">© </w:t>
    </w:r>
    <w:r w:rsidR="00F35136">
      <w:rPr>
        <w:i/>
        <w:iCs/>
        <w:color w:val="8C8C8C" w:themeColor="background1" w:themeShade="8C"/>
      </w:rPr>
      <w:t>AIE 20</w:t>
    </w:r>
    <w:r w:rsidR="00D54280">
      <w:rPr>
        <w:i/>
        <w:iCs/>
        <w:color w:val="8C8C8C" w:themeColor="background1" w:themeShade="8C"/>
      </w:rPr>
      <w:t>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73DC3" w14:textId="77777777" w:rsidR="00DE4E4F" w:rsidRDefault="00DE4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B9F6D" w14:textId="77777777" w:rsidR="00104644" w:rsidRDefault="00104644" w:rsidP="00A044A1">
      <w:pPr>
        <w:spacing w:after="0" w:line="240" w:lineRule="auto"/>
      </w:pPr>
      <w:r>
        <w:separator/>
      </w:r>
    </w:p>
  </w:footnote>
  <w:footnote w:type="continuationSeparator" w:id="0">
    <w:p w14:paraId="7A9BEF39" w14:textId="77777777" w:rsidR="00104644" w:rsidRDefault="00104644" w:rsidP="00A044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7DBD0" w14:textId="77777777" w:rsidR="00A044A1" w:rsidRDefault="00104644">
    <w:pPr>
      <w:pStyle w:val="Header"/>
    </w:pPr>
    <w:r>
      <w:rPr>
        <w:noProof/>
        <w:lang w:eastAsia="en-AU"/>
      </w:rPr>
      <w:pict w14:anchorId="24ECE8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4" o:spid="_x0000_s1029" type="#_x0000_t75" style="position:absolute;margin-left:0;margin-top:0;width:585.9pt;height:828.75pt;z-index:-251657216;mso-position-horizontal:center;mso-position-horizontal-relative:margin;mso-position-vertical:center;mso-position-vertical-relative:margin" o:allowincell="f">
          <v:imagedata r:id="rId1" o:title="a4-bg-v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3BA8A" w14:textId="61E2E76D" w:rsidR="00A044A1" w:rsidRDefault="008F6ACB">
    <w:pPr>
      <w:pStyle w:val="Header"/>
      <w:rPr>
        <w:b/>
        <w:color w:val="FFFFFF" w:themeColor="background1"/>
        <w:sz w:val="28"/>
        <w:szCs w:val="28"/>
      </w:rPr>
    </w:pPr>
    <w:r>
      <w:rPr>
        <w:b/>
        <w:color w:val="FFFFFF" w:themeColor="background1"/>
        <w:sz w:val="28"/>
        <w:szCs w:val="28"/>
      </w:rPr>
      <w:t>ICT50220</w:t>
    </w:r>
    <w:r w:rsidRPr="00DB4CDE">
      <w:rPr>
        <w:b/>
        <w:color w:val="FFFFFF" w:themeColor="background1"/>
        <w:sz w:val="28"/>
        <w:szCs w:val="28"/>
      </w:rPr>
      <w:t xml:space="preserve"> –</w:t>
    </w:r>
    <w:r>
      <w:rPr>
        <w:b/>
        <w:color w:val="FFFFFF" w:themeColor="background1"/>
        <w:sz w:val="28"/>
        <w:szCs w:val="28"/>
      </w:rPr>
      <w:t xml:space="preserve"> </w:t>
    </w:r>
    <w:r w:rsidRPr="00DB4CDE">
      <w:rPr>
        <w:b/>
        <w:color w:val="FFFFFF" w:themeColor="background1"/>
        <w:sz w:val="28"/>
        <w:szCs w:val="28"/>
      </w:rPr>
      <w:t>Diploma</w:t>
    </w:r>
    <w:r>
      <w:rPr>
        <w:b/>
        <w:color w:val="FFFFFF" w:themeColor="background1"/>
        <w:sz w:val="28"/>
        <w:szCs w:val="28"/>
      </w:rPr>
      <w:t xml:space="preserve"> of Information Technology</w:t>
    </w:r>
    <w:r w:rsidR="00104644">
      <w:rPr>
        <w:noProof/>
        <w:lang w:eastAsia="en-AU"/>
      </w:rPr>
      <w:pict w14:anchorId="2FA502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5" o:spid="_x0000_s1030" type="#_x0000_t75" style="position:absolute;margin-left:-71.05pt;margin-top:-71.05pt;width:594.55pt;height:841pt;z-index:-251656192;mso-position-horizontal-relative:margin;mso-position-vertical-relative:margin" o:allowincell="f">
          <v:imagedata r:id="rId1" o:title="a4-bg-v2"/>
          <w10:wrap anchorx="margin" anchory="margin"/>
        </v:shape>
      </w:pict>
    </w:r>
  </w:p>
  <w:p w14:paraId="58D53286" w14:textId="060032D3" w:rsidR="008F6ACB" w:rsidRDefault="008F6ACB">
    <w:pPr>
      <w:pStyle w:val="Header"/>
    </w:pPr>
    <w:r>
      <w:rPr>
        <w:b/>
        <w:color w:val="FFFFFF" w:themeColor="background1"/>
        <w:sz w:val="28"/>
        <w:szCs w:val="28"/>
      </w:rPr>
      <w:t>CUA51020 – Diploma of Screen and Medi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3E35C" w14:textId="77777777" w:rsidR="00A044A1" w:rsidRDefault="00104644">
    <w:pPr>
      <w:pStyle w:val="Header"/>
    </w:pPr>
    <w:r>
      <w:rPr>
        <w:noProof/>
        <w:lang w:eastAsia="en-AU"/>
      </w:rPr>
      <w:pict w14:anchorId="686BAF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3" o:spid="_x0000_s1028" type="#_x0000_t75" style="position:absolute;margin-left:0;margin-top:0;width:585.9pt;height:828.75pt;z-index:-251658240;mso-position-horizontal:center;mso-position-horizontal-relative:margin;mso-position-vertical:center;mso-position-vertical-relative:margin" o:allowincell="f">
          <v:imagedata r:id="rId1" o:title="a4-bg-v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27069"/>
    <w:multiLevelType w:val="multilevel"/>
    <w:tmpl w:val="6CCAD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CD6DE5"/>
    <w:multiLevelType w:val="hybridMultilevel"/>
    <w:tmpl w:val="9266FB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73149"/>
    <w:multiLevelType w:val="hybridMultilevel"/>
    <w:tmpl w:val="F94EE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401070"/>
    <w:multiLevelType w:val="hybridMultilevel"/>
    <w:tmpl w:val="7E2020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AF3668"/>
    <w:multiLevelType w:val="multilevel"/>
    <w:tmpl w:val="E0189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6E0360"/>
    <w:multiLevelType w:val="hybridMultilevel"/>
    <w:tmpl w:val="69FC59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tTA3NzEzM7awMDRW0lEKTi0uzszPAykwqgUA5yl+VCwAAAA="/>
  </w:docVars>
  <w:rsids>
    <w:rsidRoot w:val="000025E8"/>
    <w:rsid w:val="00001752"/>
    <w:rsid w:val="000025E8"/>
    <w:rsid w:val="00023DAC"/>
    <w:rsid w:val="000574FC"/>
    <w:rsid w:val="0008561F"/>
    <w:rsid w:val="000873E1"/>
    <w:rsid w:val="000E5ED0"/>
    <w:rsid w:val="0010121C"/>
    <w:rsid w:val="00104644"/>
    <w:rsid w:val="001967FB"/>
    <w:rsid w:val="0020117F"/>
    <w:rsid w:val="0024047A"/>
    <w:rsid w:val="002429D2"/>
    <w:rsid w:val="00247975"/>
    <w:rsid w:val="00311484"/>
    <w:rsid w:val="00332537"/>
    <w:rsid w:val="003541BA"/>
    <w:rsid w:val="003A6DD8"/>
    <w:rsid w:val="003C0BBF"/>
    <w:rsid w:val="00470681"/>
    <w:rsid w:val="004736F5"/>
    <w:rsid w:val="00475FF5"/>
    <w:rsid w:val="004E27D4"/>
    <w:rsid w:val="004F6F3A"/>
    <w:rsid w:val="0050188B"/>
    <w:rsid w:val="005768B5"/>
    <w:rsid w:val="00593484"/>
    <w:rsid w:val="00593487"/>
    <w:rsid w:val="005D60D3"/>
    <w:rsid w:val="00632259"/>
    <w:rsid w:val="0066429D"/>
    <w:rsid w:val="006B4031"/>
    <w:rsid w:val="006F6555"/>
    <w:rsid w:val="007B2B57"/>
    <w:rsid w:val="00825964"/>
    <w:rsid w:val="008D7C51"/>
    <w:rsid w:val="008F6ACB"/>
    <w:rsid w:val="00970F10"/>
    <w:rsid w:val="009E6A5E"/>
    <w:rsid w:val="00A044A1"/>
    <w:rsid w:val="00B800E3"/>
    <w:rsid w:val="00B9114D"/>
    <w:rsid w:val="00BC4CAA"/>
    <w:rsid w:val="00BF3F29"/>
    <w:rsid w:val="00C96EA8"/>
    <w:rsid w:val="00CD6310"/>
    <w:rsid w:val="00D470EA"/>
    <w:rsid w:val="00D54280"/>
    <w:rsid w:val="00DE4E4F"/>
    <w:rsid w:val="00DE5951"/>
    <w:rsid w:val="00E05F0C"/>
    <w:rsid w:val="00E416B3"/>
    <w:rsid w:val="00E6399B"/>
    <w:rsid w:val="00E71D79"/>
    <w:rsid w:val="00E72812"/>
    <w:rsid w:val="00EA02AE"/>
    <w:rsid w:val="00ED6F6E"/>
    <w:rsid w:val="00EF08CC"/>
    <w:rsid w:val="00EF6543"/>
    <w:rsid w:val="00F11D22"/>
    <w:rsid w:val="00F35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7CB80"/>
  <w15:docId w15:val="{7CADBF17-07AC-4553-AC78-681F94425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C51"/>
  </w:style>
  <w:style w:type="paragraph" w:styleId="Heading1">
    <w:name w:val="heading 1"/>
    <w:basedOn w:val="Normal"/>
    <w:next w:val="Normal"/>
    <w:link w:val="Heading1Char"/>
    <w:uiPriority w:val="9"/>
    <w:qFormat/>
    <w:rsid w:val="008D7C5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7C5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7C5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7C5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C5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7C5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7C5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7C5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7C5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7C5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D7C5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7C5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7C5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C5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7C5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7C5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7C5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7C5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7C5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7C51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7C5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7C5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D7C51"/>
    <w:rPr>
      <w:b/>
      <w:bCs/>
    </w:rPr>
  </w:style>
  <w:style w:type="character" w:styleId="Emphasis">
    <w:name w:val="Emphasis"/>
    <w:uiPriority w:val="20"/>
    <w:qFormat/>
    <w:rsid w:val="008D7C5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8D7C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D7C5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D7C51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D7C5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7C5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7C51"/>
    <w:rPr>
      <w:b/>
      <w:bCs/>
      <w:i/>
      <w:iCs/>
    </w:rPr>
  </w:style>
  <w:style w:type="character" w:styleId="SubtleEmphasis">
    <w:name w:val="Subtle Emphasis"/>
    <w:uiPriority w:val="19"/>
    <w:qFormat/>
    <w:rsid w:val="008D7C51"/>
    <w:rPr>
      <w:i/>
      <w:iCs/>
    </w:rPr>
  </w:style>
  <w:style w:type="character" w:styleId="IntenseEmphasis">
    <w:name w:val="Intense Emphasis"/>
    <w:uiPriority w:val="21"/>
    <w:qFormat/>
    <w:rsid w:val="008D7C51"/>
    <w:rPr>
      <w:b/>
      <w:bCs/>
    </w:rPr>
  </w:style>
  <w:style w:type="character" w:styleId="SubtleReference">
    <w:name w:val="Subtle Reference"/>
    <w:uiPriority w:val="31"/>
    <w:qFormat/>
    <w:rsid w:val="008D7C51"/>
    <w:rPr>
      <w:smallCaps/>
    </w:rPr>
  </w:style>
  <w:style w:type="character" w:styleId="IntenseReference">
    <w:name w:val="Intense Reference"/>
    <w:uiPriority w:val="32"/>
    <w:qFormat/>
    <w:rsid w:val="008D7C51"/>
    <w:rPr>
      <w:smallCaps/>
      <w:spacing w:val="5"/>
      <w:u w:val="single"/>
    </w:rPr>
  </w:style>
  <w:style w:type="character" w:styleId="BookTitle">
    <w:name w:val="Book Title"/>
    <w:uiPriority w:val="33"/>
    <w:qFormat/>
    <w:rsid w:val="008D7C5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7C5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4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4A1"/>
  </w:style>
  <w:style w:type="paragraph" w:styleId="Footer">
    <w:name w:val="footer"/>
    <w:basedOn w:val="Normal"/>
    <w:link w:val="FooterChar"/>
    <w:uiPriority w:val="99"/>
    <w:unhideWhenUsed/>
    <w:rsid w:val="00A04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4A1"/>
  </w:style>
  <w:style w:type="paragraph" w:styleId="BalloonText">
    <w:name w:val="Balloon Text"/>
    <w:basedOn w:val="Normal"/>
    <w:link w:val="BalloonTextChar"/>
    <w:uiPriority w:val="99"/>
    <w:semiHidden/>
    <w:unhideWhenUsed/>
    <w:rsid w:val="00A04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4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044A1"/>
    <w:rPr>
      <w:color w:val="808080"/>
    </w:rPr>
  </w:style>
  <w:style w:type="table" w:styleId="TableGrid">
    <w:name w:val="Table Grid"/>
    <w:basedOn w:val="TableNormal"/>
    <w:uiPriority w:val="59"/>
    <w:rsid w:val="00E71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67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67F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911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0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9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4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e.instructure.com/courses/9/pages/subject-guid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mposit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7F94C5-554C-4F9C-BDD1-6770D1129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9</TotalTime>
  <Pages>2</Pages>
  <Words>485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e</Company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Miller</dc:creator>
  <cp:lastModifiedBy>Sam Cartwright</cp:lastModifiedBy>
  <cp:revision>24</cp:revision>
  <dcterms:created xsi:type="dcterms:W3CDTF">2014-12-08T02:31:00Z</dcterms:created>
  <dcterms:modified xsi:type="dcterms:W3CDTF">2021-11-09T05:18:00Z</dcterms:modified>
</cp:coreProperties>
</file>